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B7C8D" w14:textId="77777777" w:rsidR="00ED2601" w:rsidRPr="008B0EDC" w:rsidRDefault="003C6176" w:rsidP="00AD374B">
      <w:pPr>
        <w:rPr>
          <w:rFonts w:ascii="新細明體" w:eastAsia="新細明體" w:hAnsi="新細明體"/>
          <w:b/>
          <w:bCs/>
          <w:sz w:val="28"/>
          <w:szCs w:val="28"/>
          <w:lang w:eastAsia="zh-TW"/>
        </w:rPr>
      </w:pPr>
      <w:r>
        <w:rPr>
          <w:rFonts w:ascii="新細明體" w:eastAsia="新細明體" w:hAnsi="新細明體"/>
          <w:b/>
          <w:bCs/>
          <w:noProof/>
          <w:sz w:val="28"/>
          <w:szCs w:val="28"/>
          <w:lang w:eastAsia="zh-TW"/>
        </w:rPr>
        <w:pict w14:anchorId="6CA22EF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45pt;margin-top:-21pt;width:174pt;height:47.25pt;z-index:251660288;mso-width-relative:margin;mso-height-relative:margin" strokeweight="3pt">
            <v:textbox>
              <w:txbxContent>
                <w:p w14:paraId="48D1F9E8" w14:textId="071CED08" w:rsidR="00CA7370" w:rsidRPr="006827A0" w:rsidRDefault="00CA7370" w:rsidP="006827A0">
                  <w:pPr>
                    <w:jc w:val="center"/>
                    <w:rPr>
                      <w:rFonts w:ascii="新細明體" w:eastAsia="新細明體" w:hAnsi="新細明體"/>
                      <w:b/>
                      <w:bCs/>
                      <w:sz w:val="28"/>
                      <w:szCs w:val="28"/>
                      <w:lang w:eastAsia="zh-TW"/>
                    </w:rPr>
                  </w:pPr>
                  <w:r w:rsidRPr="00CA7370">
                    <w:rPr>
                      <w:rFonts w:ascii="新細明體" w:eastAsia="新細明體" w:hAnsi="新細明體" w:hint="eastAsia"/>
                      <w:b/>
                      <w:bCs/>
                      <w:sz w:val="28"/>
                      <w:szCs w:val="28"/>
                      <w:lang w:eastAsia="zh-TW"/>
                    </w:rPr>
                    <w:t>終身會費</w:t>
                  </w:r>
                  <w:r w:rsidRPr="00CA7370">
                    <w:rPr>
                      <w:rFonts w:ascii="Times New Roman" w:hAnsi="Times New Roman" w:cs="Times New Roman"/>
                      <w:b/>
                      <w:sz w:val="26"/>
                      <w:szCs w:val="26"/>
                      <w:lang w:eastAsia="zh-TW"/>
                    </w:rPr>
                    <w:t>Life Membership</w:t>
                  </w:r>
                </w:p>
                <w:p w14:paraId="3A6D0F13" w14:textId="12686C4B" w:rsidR="00CA7370" w:rsidRPr="006827A0" w:rsidRDefault="0097030B" w:rsidP="00CA7370">
                  <w:pPr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</w:pPr>
                  <w:r w:rsidRPr="008B0EDC">
                    <w:rPr>
                      <w:rFonts w:ascii="Times New Roman" w:hAnsi="Times New Roman" w:cs="Times New Roman" w:hint="eastAsia"/>
                      <w:b/>
                      <w:sz w:val="26"/>
                      <w:szCs w:val="26"/>
                      <w:u w:val="single"/>
                      <w:lang w:eastAsia="zh-HK"/>
                    </w:rPr>
                    <w:t>港幣</w:t>
                  </w:r>
                  <w:r w:rsidR="00CA7370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HK$</w:t>
                  </w:r>
                  <w:r w:rsidR="004133C4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200</w:t>
                  </w:r>
                </w:p>
              </w:txbxContent>
            </v:textbox>
          </v:shape>
        </w:pict>
      </w:r>
    </w:p>
    <w:p w14:paraId="1F05E93E" w14:textId="76AC6D5C" w:rsidR="00EE4E63" w:rsidRPr="008B0EDC" w:rsidRDefault="00787D86" w:rsidP="00ED2601">
      <w:pPr>
        <w:jc w:val="center"/>
        <w:rPr>
          <w:rFonts w:ascii="Times New Roman" w:hAnsi="Times New Roman" w:cs="Times New Roman"/>
          <w:b/>
          <w:bCs/>
          <w:sz w:val="26"/>
          <w:szCs w:val="26"/>
          <w:lang w:eastAsia="zh-TW"/>
        </w:rPr>
      </w:pPr>
      <w:r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香港恒生大學</w:t>
      </w:r>
      <w:r w:rsidR="00EE4E63"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校友會</w:t>
      </w:r>
    </w:p>
    <w:p w14:paraId="40D1B5F5" w14:textId="78CF7576" w:rsidR="0058680D" w:rsidRPr="008B0EDC" w:rsidRDefault="00787D86" w:rsidP="00ED2601">
      <w:pPr>
        <w:jc w:val="center"/>
        <w:rPr>
          <w:rFonts w:ascii="Times New Roman" w:hAnsi="Times New Roman" w:cs="Times New Roman"/>
          <w:b/>
          <w:sz w:val="26"/>
          <w:szCs w:val="26"/>
          <w:lang w:eastAsia="zh-TW"/>
        </w:rPr>
      </w:pP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The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Ha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Se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Universit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y of Hong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Kon</w:t>
      </w:r>
      <w:r w:rsidRPr="008B0EDC">
        <w:rPr>
          <w:rFonts w:ascii="Times New Roman" w:eastAsia="SimSun" w:hAnsi="Times New Roman" w:cs="Times New Roman"/>
          <w:b/>
          <w:sz w:val="26"/>
          <w:szCs w:val="26"/>
          <w:lang w:val="en-HK"/>
        </w:rPr>
        <w:t xml:space="preserve">g </w:t>
      </w:r>
      <w:r w:rsidR="00941374" w:rsidRPr="008B0EDC">
        <w:rPr>
          <w:rFonts w:ascii="Times New Roman" w:hAnsi="Times New Roman" w:cs="Times New Roman"/>
          <w:b/>
          <w:sz w:val="26"/>
          <w:szCs w:val="26"/>
          <w:lang w:eastAsia="zh-TW"/>
        </w:rPr>
        <w:t>Alumni Association</w:t>
      </w:r>
    </w:p>
    <w:p w14:paraId="483E47F4" w14:textId="77777777" w:rsidR="00F66187" w:rsidRPr="008B0EDC" w:rsidRDefault="008B3CCB" w:rsidP="00A01137">
      <w:pPr>
        <w:jc w:val="center"/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</w:pPr>
      <w:r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會</w:t>
      </w:r>
      <w:r w:rsidR="007454F0" w:rsidRPr="008B0EDC">
        <w:rPr>
          <w:rFonts w:ascii="SimSun" w:eastAsia="SimSun" w:hAnsi="SimSun" w:cs="Times New Roman" w:hint="eastAsia"/>
          <w:b/>
          <w:sz w:val="26"/>
          <w:szCs w:val="26"/>
          <w:u w:val="single"/>
        </w:rPr>
        <w:t>員</w:t>
      </w:r>
      <w:r w:rsidR="00D46517"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申請表</w:t>
      </w:r>
      <w:r w:rsidR="00D46517" w:rsidRPr="008B0EDC"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  <w:t xml:space="preserve"> Membership Enrollment Form</w:t>
      </w:r>
    </w:p>
    <w:p w14:paraId="185B2E37" w14:textId="77777777" w:rsidR="00206773" w:rsidRPr="00F05528" w:rsidRDefault="00206773">
      <w:pPr>
        <w:rPr>
          <w:rFonts w:ascii="Times New Roman" w:hAnsi="Times New Roman" w:cs="Times New Roman"/>
          <w:sz w:val="10"/>
          <w:szCs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3"/>
        <w:gridCol w:w="873"/>
        <w:gridCol w:w="264"/>
        <w:gridCol w:w="180"/>
        <w:gridCol w:w="66"/>
        <w:gridCol w:w="113"/>
        <w:gridCol w:w="443"/>
        <w:gridCol w:w="441"/>
        <w:gridCol w:w="308"/>
        <w:gridCol w:w="131"/>
        <w:gridCol w:w="1406"/>
        <w:gridCol w:w="90"/>
        <w:gridCol w:w="167"/>
        <w:gridCol w:w="185"/>
        <w:gridCol w:w="763"/>
        <w:gridCol w:w="292"/>
        <w:gridCol w:w="348"/>
        <w:gridCol w:w="90"/>
        <w:gridCol w:w="263"/>
        <w:gridCol w:w="1268"/>
        <w:gridCol w:w="199"/>
        <w:gridCol w:w="1476"/>
      </w:tblGrid>
      <w:tr w:rsidR="000B6646" w:rsidRPr="008B0EDC" w14:paraId="51043A0E" w14:textId="77777777" w:rsidTr="00262EFE">
        <w:trPr>
          <w:trHeight w:val="305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D08ADE6" w14:textId="77777777" w:rsidR="000B6646" w:rsidRPr="008B0EDC" w:rsidRDefault="000B6646" w:rsidP="005B34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個人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ersonal Particulars</w:t>
            </w:r>
          </w:p>
        </w:tc>
      </w:tr>
      <w:tr w:rsidR="005B3406" w:rsidRPr="008B0EDC" w14:paraId="7E7BFFF3" w14:textId="77777777" w:rsidTr="00262EFE">
        <w:trPr>
          <w:trHeight w:val="440"/>
          <w:jc w:val="center"/>
        </w:trPr>
        <w:tc>
          <w:tcPr>
            <w:tcW w:w="1093" w:type="dxa"/>
            <w:tcBorders>
              <w:right w:val="nil"/>
            </w:tcBorders>
            <w:vAlign w:val="center"/>
          </w:tcPr>
          <w:p w14:paraId="2A33FB5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稱銜</w:t>
            </w:r>
            <w:proofErr w:type="gram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Title</w:t>
            </w:r>
          </w:p>
        </w:tc>
        <w:tc>
          <w:tcPr>
            <w:tcW w:w="4667" w:type="dxa"/>
            <w:gridSpan w:val="13"/>
            <w:tcBorders>
              <w:left w:val="nil"/>
              <w:right w:val="nil"/>
            </w:tcBorders>
            <w:vAlign w:val="center"/>
          </w:tcPr>
          <w:p w14:paraId="273DDA53" w14:textId="77777777" w:rsidR="005B3406" w:rsidRPr="008B0EDC" w:rsidRDefault="00DA5FC2" w:rsidP="005B3406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先生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r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女士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s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小姐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iss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博士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r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教授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Prof</w:t>
            </w:r>
          </w:p>
        </w:tc>
        <w:tc>
          <w:tcPr>
            <w:tcW w:w="4699" w:type="dxa"/>
            <w:gridSpan w:val="8"/>
            <w:tcBorders>
              <w:left w:val="nil"/>
            </w:tcBorders>
            <w:vAlign w:val="center"/>
          </w:tcPr>
          <w:p w14:paraId="0AED71F4" w14:textId="77777777" w:rsidR="00DA5FC2" w:rsidRPr="008B0EDC" w:rsidRDefault="00DA5FC2" w:rsidP="00C757EA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請刪除不適用者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)</w:t>
            </w:r>
          </w:p>
          <w:p w14:paraId="52396246" w14:textId="77777777" w:rsidR="005B3406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14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p</w:t>
            </w:r>
            <w:r w:rsidR="00DA5FC2"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lease</w:t>
            </w:r>
            <w:proofErr w:type="gramEnd"/>
            <w:r w:rsidR="00DA5FC2"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delete as appropriate)</w:t>
            </w:r>
          </w:p>
        </w:tc>
      </w:tr>
      <w:tr w:rsidR="00154E15" w:rsidRPr="008B0EDC" w14:paraId="0B16A5DD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6171C63" w14:textId="77777777" w:rsidR="00F41312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中文姓名</w:t>
            </w:r>
          </w:p>
          <w:p w14:paraId="6FA8FFC4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hinese Name</w:t>
            </w:r>
          </w:p>
        </w:tc>
        <w:tc>
          <w:tcPr>
            <w:tcW w:w="1682" w:type="dxa"/>
            <w:gridSpan w:val="7"/>
            <w:tcBorders>
              <w:left w:val="nil"/>
              <w:right w:val="nil"/>
            </w:tcBorders>
            <w:vAlign w:val="center"/>
          </w:tcPr>
          <w:p w14:paraId="4169018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6" w:type="dxa"/>
            <w:tcBorders>
              <w:left w:val="nil"/>
            </w:tcBorders>
            <w:vAlign w:val="center"/>
          </w:tcPr>
          <w:p w14:paraId="746BA314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605C21B6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as</w:t>
            </w:r>
            <w:proofErr w:type="gramEnd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in HKID card)</w:t>
            </w:r>
          </w:p>
        </w:tc>
        <w:tc>
          <w:tcPr>
            <w:tcW w:w="2198" w:type="dxa"/>
            <w:gridSpan w:val="8"/>
            <w:tcBorders>
              <w:left w:val="nil"/>
              <w:right w:val="nil"/>
            </w:tcBorders>
            <w:vAlign w:val="center"/>
          </w:tcPr>
          <w:p w14:paraId="49862F3D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出生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 of Birth</w:t>
            </w:r>
          </w:p>
        </w:tc>
        <w:tc>
          <w:tcPr>
            <w:tcW w:w="1268" w:type="dxa"/>
            <w:tcBorders>
              <w:left w:val="nil"/>
              <w:right w:val="nil"/>
            </w:tcBorders>
            <w:vAlign w:val="center"/>
          </w:tcPr>
          <w:p w14:paraId="3BCF151F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126A1790" w14:textId="77777777" w:rsidR="00154E15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(DD/ MM/ YYYY)</w:t>
            </w:r>
          </w:p>
        </w:tc>
      </w:tr>
      <w:tr w:rsidR="00154E15" w:rsidRPr="008B0EDC" w14:paraId="0688E911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EE5CBC0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英文姓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English Name</w:t>
            </w:r>
          </w:p>
        </w:tc>
        <w:tc>
          <w:tcPr>
            <w:tcW w:w="1551" w:type="dxa"/>
            <w:gridSpan w:val="6"/>
            <w:tcBorders>
              <w:left w:val="nil"/>
              <w:right w:val="nil"/>
            </w:tcBorders>
            <w:vAlign w:val="center"/>
          </w:tcPr>
          <w:p w14:paraId="50C674FE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姓氏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urname)</w:t>
            </w:r>
          </w:p>
        </w:tc>
        <w:tc>
          <w:tcPr>
            <w:tcW w:w="1537" w:type="dxa"/>
            <w:gridSpan w:val="2"/>
            <w:tcBorders>
              <w:left w:val="nil"/>
              <w:right w:val="nil"/>
            </w:tcBorders>
            <w:vAlign w:val="center"/>
          </w:tcPr>
          <w:p w14:paraId="6883120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7"/>
            <w:tcBorders>
              <w:left w:val="nil"/>
              <w:right w:val="nil"/>
            </w:tcBorders>
            <w:vAlign w:val="center"/>
          </w:tcPr>
          <w:p w14:paraId="0756B97C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名字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ther Names)</w:t>
            </w:r>
          </w:p>
        </w:tc>
        <w:tc>
          <w:tcPr>
            <w:tcW w:w="1730" w:type="dxa"/>
            <w:gridSpan w:val="3"/>
            <w:tcBorders>
              <w:left w:val="nil"/>
              <w:right w:val="nil"/>
            </w:tcBorders>
            <w:vAlign w:val="center"/>
          </w:tcPr>
          <w:p w14:paraId="25168CF6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6D2A74B5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)</w:t>
            </w:r>
          </w:p>
          <w:p w14:paraId="10CC3E91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as</w:t>
            </w:r>
            <w:proofErr w:type="gramEnd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in HKID card)</w:t>
            </w:r>
          </w:p>
        </w:tc>
      </w:tr>
      <w:tr w:rsidR="00560B5B" w:rsidRPr="008B0EDC" w14:paraId="1D9F1A5B" w14:textId="77777777" w:rsidTr="006827A0">
        <w:trPr>
          <w:trHeight w:val="440"/>
          <w:jc w:val="center"/>
        </w:trPr>
        <w:tc>
          <w:tcPr>
            <w:tcW w:w="5575" w:type="dxa"/>
            <w:gridSpan w:val="13"/>
            <w:tcBorders>
              <w:right w:val="nil"/>
            </w:tcBorders>
            <w:vAlign w:val="center"/>
          </w:tcPr>
          <w:p w14:paraId="268F7345" w14:textId="77777777" w:rsidR="006827A0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身分證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HKID No. / 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>護照號碼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 xml:space="preserve"> </w:t>
            </w:r>
            <w:r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Passport No.</w:t>
            </w:r>
          </w:p>
          <w:p w14:paraId="4D61E0FB" w14:textId="6845ED57" w:rsidR="00560B5B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 xml:space="preserve">(首四位數字供核實所用 </w:t>
            </w:r>
            <w:r w:rsidRPr="008B0EDC">
              <w:rPr>
                <w:rFonts w:asciiTheme="minorEastAsia" w:hAnsiTheme="minorEastAsia" w:cs="Times New Roman"/>
                <w:sz w:val="18"/>
                <w:szCs w:val="18"/>
                <w:lang w:eastAsia="zh-TW"/>
              </w:rPr>
              <w:t>F</w:t>
            </w:r>
            <w:r w:rsidRPr="008B0EDC">
              <w:rPr>
                <w:rFonts w:ascii="Times New Roman" w:eastAsia="SimSun" w:hAnsi="Times New Roman" w:cs="Times New Roman"/>
                <w:sz w:val="18"/>
                <w:szCs w:val="18"/>
              </w:rPr>
              <w:t>irst four digits only for verification purpose</w:t>
            </w:r>
            <w:r w:rsidRPr="008B0EDC">
              <w:rPr>
                <w:rFonts w:asciiTheme="minorEastAsia" w:hAnsiTheme="minorEastAsia" w:cs="Times New Roman" w:hint="eastAsia"/>
                <w:sz w:val="18"/>
                <w:szCs w:val="18"/>
              </w:rPr>
              <w:t>)</w:t>
            </w:r>
          </w:p>
        </w:tc>
        <w:tc>
          <w:tcPr>
            <w:tcW w:w="4884" w:type="dxa"/>
            <w:gridSpan w:val="9"/>
            <w:tcBorders>
              <w:left w:val="nil"/>
            </w:tcBorders>
            <w:vAlign w:val="center"/>
          </w:tcPr>
          <w:p w14:paraId="3F00D2AD" w14:textId="77777777" w:rsidR="00560B5B" w:rsidRPr="008B0EDC" w:rsidRDefault="00560B5B" w:rsidP="000639F2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3406" w:rsidRPr="008B0EDC" w14:paraId="7BD5F2F4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BC2D0EC" w14:textId="77777777" w:rsidR="005B3406" w:rsidRPr="008B0EDC" w:rsidRDefault="005B3406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聯絡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Contact Details</w:t>
            </w:r>
          </w:p>
        </w:tc>
      </w:tr>
      <w:tr w:rsidR="005B3406" w:rsidRPr="008B0EDC" w14:paraId="33AE87A8" w14:textId="77777777" w:rsidTr="00AD374B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76" w:type="dxa"/>
            <w:gridSpan w:val="5"/>
            <w:tcBorders>
              <w:right w:val="nil"/>
            </w:tcBorders>
            <w:vAlign w:val="center"/>
          </w:tcPr>
          <w:p w14:paraId="13FA04CE" w14:textId="0D40D84E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電郵地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Email Address</w:t>
            </w:r>
          </w:p>
        </w:tc>
        <w:tc>
          <w:tcPr>
            <w:tcW w:w="7983" w:type="dxa"/>
            <w:gridSpan w:val="17"/>
            <w:tcBorders>
              <w:left w:val="nil"/>
            </w:tcBorders>
            <w:vAlign w:val="center"/>
          </w:tcPr>
          <w:p w14:paraId="7997128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821303" w:rsidRPr="008B0EDC" w14:paraId="2A0EC83B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1966" w:type="dxa"/>
            <w:gridSpan w:val="2"/>
            <w:tcBorders>
              <w:right w:val="nil"/>
            </w:tcBorders>
            <w:vAlign w:val="center"/>
          </w:tcPr>
          <w:p w14:paraId="4996F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辦公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ffice No.</w:t>
            </w:r>
          </w:p>
        </w:tc>
        <w:tc>
          <w:tcPr>
            <w:tcW w:w="1507" w:type="dxa"/>
            <w:gridSpan w:val="6"/>
            <w:tcBorders>
              <w:left w:val="nil"/>
              <w:right w:val="nil"/>
            </w:tcBorders>
            <w:vAlign w:val="center"/>
          </w:tcPr>
          <w:p w14:paraId="4098CC1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4"/>
            <w:tcBorders>
              <w:left w:val="nil"/>
              <w:right w:val="nil"/>
            </w:tcBorders>
            <w:vAlign w:val="center"/>
          </w:tcPr>
          <w:p w14:paraId="40DA310C" w14:textId="77777777" w:rsidR="00821303" w:rsidRPr="008B0EDC" w:rsidRDefault="00821303" w:rsidP="00821303">
            <w:pPr>
              <w:ind w:right="-19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手提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obile No.</w:t>
            </w:r>
          </w:p>
        </w:tc>
        <w:tc>
          <w:tcPr>
            <w:tcW w:w="1755" w:type="dxa"/>
            <w:gridSpan w:val="5"/>
            <w:tcBorders>
              <w:left w:val="nil"/>
              <w:right w:val="nil"/>
            </w:tcBorders>
            <w:vAlign w:val="center"/>
          </w:tcPr>
          <w:p w14:paraId="0D98770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621" w:type="dxa"/>
            <w:gridSpan w:val="3"/>
            <w:tcBorders>
              <w:left w:val="nil"/>
              <w:right w:val="nil"/>
            </w:tcBorders>
            <w:vAlign w:val="center"/>
          </w:tcPr>
          <w:p w14:paraId="2D1AD69B" w14:textId="77777777" w:rsidR="00F41312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住宅電話</w:t>
            </w:r>
          </w:p>
          <w:p w14:paraId="79A7BF56" w14:textId="77777777" w:rsidR="00821303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Home No.</w:t>
            </w: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33644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550124" w:rsidRPr="008B0EDC" w14:paraId="36FBDE8F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10" w:type="dxa"/>
            <w:gridSpan w:val="4"/>
            <w:vMerge w:val="restart"/>
            <w:tcBorders>
              <w:right w:val="nil"/>
            </w:tcBorders>
            <w:vAlign w:val="center"/>
          </w:tcPr>
          <w:p w14:paraId="14244352" w14:textId="77777777" w:rsidR="00550124" w:rsidRPr="008B0EDC" w:rsidRDefault="00550124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通訊地址</w:t>
            </w:r>
            <w:r w:rsidR="000A63A3"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br/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orrespondence Address</w:t>
            </w: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E3769FE" w14:textId="77777777" w:rsidR="00550124" w:rsidRPr="008B0EDC" w:rsidRDefault="00550124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室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樓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大廈名稱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)</w:t>
            </w:r>
          </w:p>
          <w:p w14:paraId="3EEA20DF" w14:textId="77777777" w:rsidR="00550124" w:rsidRPr="008B0EDC" w:rsidRDefault="00173188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Flat/ Floor/ Building Name</w:t>
            </w:r>
            <w:r w:rsidR="0055012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</w:tc>
      </w:tr>
      <w:tr w:rsidR="00206773" w:rsidRPr="008B0EDC" w14:paraId="288A0F8D" w14:textId="77777777" w:rsidTr="00262EFE">
        <w:tblPrEx>
          <w:tblLook w:val="0000" w:firstRow="0" w:lastRow="0" w:firstColumn="0" w:lastColumn="0" w:noHBand="0" w:noVBand="0"/>
        </w:tblPrEx>
        <w:trPr>
          <w:trHeight w:val="485"/>
          <w:jc w:val="center"/>
        </w:trPr>
        <w:tc>
          <w:tcPr>
            <w:tcW w:w="2410" w:type="dxa"/>
            <w:gridSpan w:val="4"/>
            <w:vMerge/>
            <w:tcBorders>
              <w:right w:val="nil"/>
            </w:tcBorders>
            <w:vAlign w:val="center"/>
          </w:tcPr>
          <w:p w14:paraId="7795DBBA" w14:textId="77777777" w:rsidR="00206773" w:rsidRPr="008B0EDC" w:rsidRDefault="0020677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B1B6F39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名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地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  <w:p w14:paraId="7686B2E6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Street No./ Street Name/ District)</w:t>
            </w:r>
          </w:p>
        </w:tc>
      </w:tr>
      <w:tr w:rsidR="00550124" w:rsidRPr="008B0EDC" w14:paraId="721CC4C3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53836093" w14:textId="77777777" w:rsidR="00550124" w:rsidRPr="008B0EDC" w:rsidRDefault="00A01137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曾就讀之課程</w:t>
            </w:r>
            <w:r w:rsidR="00262EF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Programme </w:t>
            </w:r>
            <w:r w:rsidR="00FE6B7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Attended </w:t>
            </w:r>
          </w:p>
        </w:tc>
      </w:tr>
      <w:tr w:rsidR="008331AD" w:rsidRPr="008B0EDC" w14:paraId="041AFC36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589" w:type="dxa"/>
            <w:gridSpan w:val="6"/>
            <w:tcBorders>
              <w:right w:val="nil"/>
            </w:tcBorders>
            <w:vAlign w:val="center"/>
          </w:tcPr>
          <w:p w14:paraId="54B5531E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課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rogramme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3934" w:type="dxa"/>
            <w:gridSpan w:val="9"/>
            <w:tcBorders>
              <w:left w:val="nil"/>
            </w:tcBorders>
            <w:vAlign w:val="center"/>
          </w:tcPr>
          <w:p w14:paraId="4B427D7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0" w:type="dxa"/>
            <w:gridSpan w:val="6"/>
            <w:tcBorders>
              <w:left w:val="nil"/>
              <w:right w:val="nil"/>
            </w:tcBorders>
            <w:vAlign w:val="center"/>
          </w:tcPr>
          <w:p w14:paraId="50D50B36" w14:textId="77777777" w:rsidR="008331AD" w:rsidRPr="008B0EDC" w:rsidRDefault="006C3FFC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入學</w:t>
            </w:r>
            <w:r w:rsidR="008331AD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年份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dmission</w:t>
            </w:r>
            <w:r w:rsidR="008331AD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Year</w:t>
            </w: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181BF88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188" w:rsidRPr="008B0EDC" w14:paraId="33352BC9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1A4A65EE" w14:textId="77777777" w:rsidR="00173188" w:rsidRPr="008B0EDC" w:rsidRDefault="00173188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就業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Employment Details</w:t>
            </w:r>
          </w:p>
        </w:tc>
      </w:tr>
      <w:tr w:rsidR="005B3406" w:rsidRPr="008B0EDC" w14:paraId="4F76A45A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9DD8D12" w14:textId="77777777" w:rsidR="005B3406" w:rsidRPr="008B0EDC" w:rsidRDefault="00173188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機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Organi</w:t>
            </w:r>
            <w:r w:rsidR="00836F8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s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tion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379B737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374B" w:rsidRPr="008B0EDC" w14:paraId="2050B0C0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27B83E94" w14:textId="5C45DA46" w:rsidR="00AD374B" w:rsidRPr="008B0EDC" w:rsidRDefault="00AD374B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行業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Industry/ Field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24586C9" w14:textId="77777777" w:rsidR="00AD374B" w:rsidRPr="008B0EDC" w:rsidRDefault="00AD374B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6465" w:rsidRPr="008B0EDC" w14:paraId="4C294187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58BF5B4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銜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Title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Position</w:t>
            </w:r>
          </w:p>
        </w:tc>
        <w:tc>
          <w:tcPr>
            <w:tcW w:w="3491" w:type="dxa"/>
            <w:gridSpan w:val="8"/>
            <w:tcBorders>
              <w:left w:val="nil"/>
              <w:right w:val="nil"/>
            </w:tcBorders>
            <w:vAlign w:val="center"/>
          </w:tcPr>
          <w:p w14:paraId="355DA82C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nil"/>
              <w:right w:val="nil"/>
            </w:tcBorders>
            <w:vAlign w:val="center"/>
          </w:tcPr>
          <w:p w14:paraId="65097926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3644" w:type="dxa"/>
            <w:gridSpan w:val="6"/>
            <w:tcBorders>
              <w:left w:val="nil"/>
            </w:tcBorders>
            <w:vAlign w:val="center"/>
          </w:tcPr>
          <w:p w14:paraId="3779867D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5C3A2E5" w14:textId="77777777" w:rsidR="00206773" w:rsidRPr="008B0EDC" w:rsidRDefault="0020677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85" w:type="dxa"/>
        <w:jc w:val="center"/>
        <w:tblLayout w:type="fixed"/>
        <w:tblLook w:val="04A0" w:firstRow="1" w:lastRow="0" w:firstColumn="1" w:lastColumn="0" w:noHBand="0" w:noVBand="1"/>
      </w:tblPr>
      <w:tblGrid>
        <w:gridCol w:w="10485"/>
      </w:tblGrid>
      <w:tr w:rsidR="00354FD1" w:rsidRPr="008B0EDC" w14:paraId="316A5730" w14:textId="77777777" w:rsidTr="00753C80">
        <w:trPr>
          <w:trHeight w:val="305"/>
          <w:jc w:val="center"/>
        </w:trPr>
        <w:tc>
          <w:tcPr>
            <w:tcW w:w="10485" w:type="dxa"/>
            <w:shd w:val="clear" w:color="auto" w:fill="D9D9D9" w:themeFill="background1" w:themeFillShade="D9"/>
            <w:vAlign w:val="center"/>
          </w:tcPr>
          <w:p w14:paraId="1D4D16A4" w14:textId="6DE58406" w:rsidR="00354FD1" w:rsidRPr="008B0EDC" w:rsidRDefault="00354FD1" w:rsidP="0081148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付款方式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ayment Method</w:t>
            </w:r>
          </w:p>
        </w:tc>
      </w:tr>
      <w:tr w:rsidR="00467A27" w:rsidRPr="008B0EDC" w14:paraId="03E155F2" w14:textId="77777777" w:rsidTr="00753C80">
        <w:trPr>
          <w:trHeight w:val="890"/>
          <w:jc w:val="center"/>
        </w:trPr>
        <w:tc>
          <w:tcPr>
            <w:tcW w:w="10485" w:type="dxa"/>
            <w:vAlign w:val="center"/>
          </w:tcPr>
          <w:p w14:paraId="579F9C76" w14:textId="34A4173F" w:rsidR="00467A27" w:rsidRPr="008B0EDC" w:rsidRDefault="00467A27" w:rsidP="00753C80">
            <w:pPr>
              <w:spacing w:before="120" w:after="120" w:line="200" w:lineRule="exact"/>
              <w:ind w:right="-62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請</w:t>
            </w: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填妥此表格</w:t>
            </w:r>
            <w:proofErr w:type="gramEnd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連同劃線支票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支票抬頭請填寫「香港恒生大學校友會有限公司」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)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，寄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新界沙田小</w:t>
            </w:r>
            <w:proofErr w:type="gramStart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瀝</w:t>
            </w:r>
            <w:proofErr w:type="gramEnd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源行善里</w:t>
            </w:r>
            <w:r w:rsidR="00F41312"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恒生大學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發展及校友事務處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收。</w:t>
            </w:r>
          </w:p>
          <w:p w14:paraId="21423469" w14:textId="12241DB1" w:rsidR="00467A27" w:rsidRPr="008B0EDC" w:rsidRDefault="00467A27" w:rsidP="0081148B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Please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end the completed form with </w:t>
            </w:r>
            <w:r w:rsidR="00262EF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a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ro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sed cheque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BF28EF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made</w:t>
            </w:r>
            <w:r w:rsidR="000F1561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ayable to “The Hang Seng University of Hong Kong Alumni Association Limited”)</w:t>
            </w:r>
            <w:r w:rsidR="003C55B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>to</w:t>
            </w:r>
            <w:r w:rsidR="003C55B4"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 xml:space="preserve"> </w:t>
            </w:r>
            <w:r w:rsidR="00F4131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The Hang Seng University of Hong Kong</w:t>
            </w:r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, Hang Shin </w:t>
            </w:r>
            <w:proofErr w:type="spellStart"/>
            <w:proofErr w:type="gramStart"/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Link,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Siu</w:t>
            </w:r>
            <w:proofErr w:type="spellEnd"/>
            <w:proofErr w:type="gramEnd"/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 Lek Yuen, Shatin, N.T., Hong Kong. (</w:t>
            </w:r>
            <w:r w:rsidR="00235E71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Attn.: Advancement and Alumni Affairs Office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)</w:t>
            </w:r>
          </w:p>
        </w:tc>
      </w:tr>
    </w:tbl>
    <w:p w14:paraId="76AAE86C" w14:textId="77777777" w:rsidR="00A06E34" w:rsidRPr="008B0EDC" w:rsidRDefault="00A06E34">
      <w:pPr>
        <w:rPr>
          <w:sz w:val="20"/>
          <w:szCs w:val="20"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772"/>
        <w:gridCol w:w="1941"/>
        <w:gridCol w:w="1669"/>
        <w:gridCol w:w="428"/>
        <w:gridCol w:w="1273"/>
        <w:gridCol w:w="145"/>
        <w:gridCol w:w="3257"/>
      </w:tblGrid>
      <w:tr w:rsidR="00F65425" w:rsidRPr="008B0EDC" w14:paraId="3932CBFE" w14:textId="77777777" w:rsidTr="0058680D">
        <w:trPr>
          <w:trHeight w:val="332"/>
          <w:jc w:val="center"/>
        </w:trPr>
        <w:tc>
          <w:tcPr>
            <w:tcW w:w="10485" w:type="dxa"/>
            <w:gridSpan w:val="7"/>
            <w:shd w:val="clear" w:color="auto" w:fill="D9D9D9" w:themeFill="background1" w:themeFillShade="D9"/>
            <w:vAlign w:val="center"/>
          </w:tcPr>
          <w:p w14:paraId="15A36A54" w14:textId="77777777" w:rsidR="00F65425" w:rsidRPr="008B0EDC" w:rsidRDefault="00F65425" w:rsidP="000F1FC6">
            <w:pPr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聲明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HK"/>
              </w:rPr>
              <w:t xml:space="preserve"> Declaration</w:t>
            </w:r>
          </w:p>
        </w:tc>
      </w:tr>
      <w:tr w:rsidR="00EF6465" w:rsidRPr="008B0EDC" w14:paraId="6BAF229C" w14:textId="77777777" w:rsidTr="0058680D">
        <w:trPr>
          <w:trHeight w:val="2607"/>
          <w:jc w:val="center"/>
        </w:trPr>
        <w:tc>
          <w:tcPr>
            <w:tcW w:w="10485" w:type="dxa"/>
            <w:gridSpan w:val="7"/>
            <w:vAlign w:val="center"/>
          </w:tcPr>
          <w:p w14:paraId="6CC8A0F1" w14:textId="571A5307" w:rsidR="00EF6465" w:rsidRPr="008B0EDC" w:rsidRDefault="00560B5B" w:rsidP="00C42AEC">
            <w:pPr>
              <w:jc w:val="both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, ___________________,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declare that the aforesaid information and particulars are true and correct unless otherwise stated. I understand that all information provided will be used for the i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nternal use of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The Hang Seng University of Hong Kong (HSUHK)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and 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the Hang Seng University of Hong Kong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lumni Association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(HSUHK AA)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only and will not be used for commercial purpose nor distributed to external third parties without my prior consent. </w:t>
            </w:r>
            <w:r w:rsidR="00AF7726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 agree to let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HSUHK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nd Alumni Association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store and retrieve the information contained in this form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.</w:t>
            </w:r>
          </w:p>
          <w:p w14:paraId="67D33D4D" w14:textId="77777777" w:rsidR="00AF7726" w:rsidRPr="008B0EDC" w:rsidRDefault="00AF7726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2DE3A7A3" w14:textId="3502D7E5" w:rsidR="00EF6465" w:rsidRPr="008B0EDC" w:rsidRDefault="00EF6465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</w:t>
            </w:r>
            <w:r w:rsidR="00BC7E5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_________________ 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聲明上述填寫之資料均正確無誤，並且明白以上資料均限於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，不會用於任何商業用途，以及未經本人同意不會發放予第三者使用。本人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保存</w:t>
            </w:r>
            <w:r w:rsidR="00D57048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使用本人之個人資料並存檔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。</w:t>
            </w:r>
          </w:p>
          <w:p w14:paraId="11A2EAF0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321BC10B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sym w:font="Wingdings" w:char="F0A8"/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不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4C2A94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校友會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本人上述的個人資料向本人發佈資訊及活動消息。</w:t>
            </w:r>
          </w:p>
          <w:p w14:paraId="6DC9A440" w14:textId="77777777" w:rsidR="00C42AEC" w:rsidRPr="008B0EDC" w:rsidRDefault="00C42AEC" w:rsidP="003E2D1A">
            <w:pPr>
              <w:ind w:left="164" w:hanging="164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   I DO NOT wish to be contacted by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HSUHK 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nd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lumni Association </w:t>
            </w: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for direct marketing purposes relating to information and activities.</w:t>
            </w:r>
          </w:p>
        </w:tc>
      </w:tr>
      <w:tr w:rsidR="00F23BBA" w:rsidRPr="008B0EDC" w14:paraId="5A12B015" w14:textId="77777777" w:rsidTr="00D57555">
        <w:trPr>
          <w:trHeight w:val="530"/>
          <w:jc w:val="center"/>
        </w:trPr>
        <w:tc>
          <w:tcPr>
            <w:tcW w:w="1772" w:type="dxa"/>
            <w:tcBorders>
              <w:bottom w:val="single" w:sz="4" w:space="0" w:color="auto"/>
              <w:right w:val="nil"/>
            </w:tcBorders>
            <w:vAlign w:val="center"/>
          </w:tcPr>
          <w:p w14:paraId="38CFA226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簽署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ignature</w:t>
            </w:r>
          </w:p>
        </w:tc>
        <w:tc>
          <w:tcPr>
            <w:tcW w:w="403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8C5FCD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4406B3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</w:t>
            </w:r>
          </w:p>
        </w:tc>
        <w:tc>
          <w:tcPr>
            <w:tcW w:w="3257" w:type="dxa"/>
            <w:tcBorders>
              <w:left w:val="nil"/>
              <w:bottom w:val="single" w:sz="4" w:space="0" w:color="auto"/>
            </w:tcBorders>
          </w:tcPr>
          <w:p w14:paraId="70C1E8F3" w14:textId="77777777" w:rsidR="00F23BBA" w:rsidRPr="008B0EDC" w:rsidRDefault="00F23BBA" w:rsidP="009423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753C80" w:rsidRPr="008B0EDC" w14:paraId="244221D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8"/>
          <w:jc w:val="center"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F9EE92" w14:textId="77777777" w:rsidR="007144BA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Theme="minorEastAsia" w:hAnsiTheme="minorEastAsia" w:cs="Times New Roman"/>
                <w:b/>
                <w:sz w:val="20"/>
                <w:szCs w:val="20"/>
                <w:lang w:eastAsia="zh-TW"/>
              </w:rPr>
              <w:t>查詢</w:t>
            </w:r>
            <w:r w:rsidRPr="008B0EDC"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  <w:t>Enquiries</w:t>
            </w:r>
          </w:p>
        </w:tc>
      </w:tr>
      <w:tr w:rsidR="00753C80" w14:paraId="79E1377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8"/>
          <w:jc w:val="center"/>
        </w:trPr>
        <w:tc>
          <w:tcPr>
            <w:tcW w:w="371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183368" w14:textId="77777777" w:rsidR="00753C80" w:rsidRPr="008B0EDC" w:rsidRDefault="00753C80" w:rsidP="001F5D29">
            <w:pPr>
              <w:spacing w:line="192" w:lineRule="auto"/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  <w:t>發展及校友事務處</w:t>
            </w:r>
          </w:p>
          <w:p w14:paraId="7378E682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eastAsia="微軟正黑體" w:hAnsi="Times New Roman" w:cs="Times New Roman"/>
                <w:bCs/>
                <w:sz w:val="20"/>
                <w:szCs w:val="20"/>
                <w:lang w:eastAsia="zh-TW"/>
              </w:rPr>
              <w:t>Advancement and Alumni Affairs Office</w:t>
            </w:r>
          </w:p>
        </w:tc>
        <w:tc>
          <w:tcPr>
            <w:tcW w:w="166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2FFF3E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話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169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5FA44C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傳真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276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C2EC8FD" w14:textId="77777777" w:rsidR="00753C80" w:rsidRPr="007144BA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郵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alumni@hsu.edu.hk</w:t>
            </w:r>
          </w:p>
        </w:tc>
      </w:tr>
    </w:tbl>
    <w:p w14:paraId="501910B1" w14:textId="77777777" w:rsidR="00F66187" w:rsidRPr="00A06E34" w:rsidRDefault="00F66187">
      <w:pPr>
        <w:rPr>
          <w:rFonts w:ascii="Times New Roman" w:hAnsi="Times New Roman" w:cs="Times New Roman"/>
          <w:sz w:val="6"/>
          <w:szCs w:val="6"/>
          <w:lang w:eastAsia="zh-TW"/>
        </w:rPr>
      </w:pPr>
    </w:p>
    <w:sectPr w:rsidR="00F66187" w:rsidRPr="00A06E34" w:rsidSect="00753C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57FF2" w14:textId="77777777" w:rsidR="003C6176" w:rsidRDefault="003C6176" w:rsidP="00A06E34">
      <w:r>
        <w:separator/>
      </w:r>
    </w:p>
  </w:endnote>
  <w:endnote w:type="continuationSeparator" w:id="0">
    <w:p w14:paraId="41B01DEA" w14:textId="77777777" w:rsidR="003C6176" w:rsidRDefault="003C6176" w:rsidP="00A0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91216" w14:textId="77777777" w:rsidR="00161398" w:rsidRDefault="00161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C87F" w14:textId="535E86A4" w:rsidR="003E2D1A" w:rsidRPr="004B0184" w:rsidRDefault="004239A8">
    <w:pPr>
      <w:pStyle w:val="Footer"/>
      <w:rPr>
        <w:rFonts w:eastAsia="SimSun"/>
        <w:lang w:val="en-HK" w:eastAsia="zh-TW"/>
      </w:rPr>
    </w:pPr>
    <w:r>
      <w:rPr>
        <w:rFonts w:eastAsia="SimSun"/>
        <w:lang w:val="en-HK" w:eastAsia="zh-TW"/>
      </w:rPr>
      <w:fldChar w:fldCharType="begin"/>
    </w:r>
    <w:r>
      <w:rPr>
        <w:rFonts w:eastAsia="SimSun"/>
        <w:lang w:val="en-HK" w:eastAsia="zh-TW"/>
      </w:rPr>
      <w:instrText xml:space="preserve"> FILENAME \* MERGEFORMAT </w:instrText>
    </w:r>
    <w:r>
      <w:rPr>
        <w:rFonts w:eastAsia="SimSun"/>
        <w:lang w:val="en-HK" w:eastAsia="zh-TW"/>
      </w:rPr>
      <w:fldChar w:fldCharType="separate"/>
    </w:r>
    <w:r>
      <w:rPr>
        <w:rFonts w:eastAsia="SimSun"/>
        <w:noProof/>
        <w:lang w:val="en-HK" w:eastAsia="zh-TW"/>
      </w:rPr>
      <w:t>HSUHKAA Membership Enrollment Form_(Ju</w:t>
    </w:r>
    <w:r w:rsidR="00161398">
      <w:rPr>
        <w:rFonts w:eastAsia="SimSun"/>
        <w:noProof/>
        <w:lang w:val="en-HK" w:eastAsia="zh-TW"/>
      </w:rPr>
      <w:t>ly</w:t>
    </w:r>
    <w:r>
      <w:rPr>
        <w:rFonts w:eastAsia="SimSun"/>
        <w:noProof/>
        <w:lang w:val="en-HK" w:eastAsia="zh-TW"/>
      </w:rPr>
      <w:t xml:space="preserve"> 2021)</w:t>
    </w:r>
    <w:r>
      <w:rPr>
        <w:rFonts w:eastAsia="SimSun"/>
        <w:lang w:val="en-HK" w:eastAsia="zh-TW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A359E" w14:textId="77777777" w:rsidR="00161398" w:rsidRDefault="00161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D4B78" w14:textId="77777777" w:rsidR="003C6176" w:rsidRDefault="003C6176" w:rsidP="00A06E34">
      <w:r>
        <w:separator/>
      </w:r>
    </w:p>
  </w:footnote>
  <w:footnote w:type="continuationSeparator" w:id="0">
    <w:p w14:paraId="7AEAB2C3" w14:textId="77777777" w:rsidR="003C6176" w:rsidRDefault="003C6176" w:rsidP="00A06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18609" w14:textId="77777777" w:rsidR="00161398" w:rsidRDefault="00161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DC910" w14:textId="77777777" w:rsidR="00161398" w:rsidRDefault="00161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CA406" w14:textId="77777777" w:rsidR="00161398" w:rsidRDefault="001613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IxMzS1NDcwNjFS0lEKTi0uzszPAykwNKwFAMNqNistAAAA"/>
  </w:docVars>
  <w:rsids>
    <w:rsidRoot w:val="00F66187"/>
    <w:rsid w:val="00004888"/>
    <w:rsid w:val="00016E93"/>
    <w:rsid w:val="00032761"/>
    <w:rsid w:val="000639F2"/>
    <w:rsid w:val="00065AE2"/>
    <w:rsid w:val="00073464"/>
    <w:rsid w:val="000A63A3"/>
    <w:rsid w:val="000B175C"/>
    <w:rsid w:val="000B6646"/>
    <w:rsid w:val="000F1561"/>
    <w:rsid w:val="000F1FC6"/>
    <w:rsid w:val="00154E15"/>
    <w:rsid w:val="00161398"/>
    <w:rsid w:val="00173188"/>
    <w:rsid w:val="0017576C"/>
    <w:rsid w:val="00190F28"/>
    <w:rsid w:val="00195C9B"/>
    <w:rsid w:val="001C4ABC"/>
    <w:rsid w:val="001F0775"/>
    <w:rsid w:val="001F10EC"/>
    <w:rsid w:val="001F3E08"/>
    <w:rsid w:val="00200D5B"/>
    <w:rsid w:val="00201E19"/>
    <w:rsid w:val="00206773"/>
    <w:rsid w:val="002200D6"/>
    <w:rsid w:val="00235E71"/>
    <w:rsid w:val="00254188"/>
    <w:rsid w:val="0025624B"/>
    <w:rsid w:val="00262EFE"/>
    <w:rsid w:val="0027007C"/>
    <w:rsid w:val="002710BA"/>
    <w:rsid w:val="002A60BE"/>
    <w:rsid w:val="002D2240"/>
    <w:rsid w:val="002E13ED"/>
    <w:rsid w:val="00301022"/>
    <w:rsid w:val="0031708F"/>
    <w:rsid w:val="00347E7D"/>
    <w:rsid w:val="00354FB5"/>
    <w:rsid w:val="00354FD1"/>
    <w:rsid w:val="003A1A42"/>
    <w:rsid w:val="003C55B4"/>
    <w:rsid w:val="003C6176"/>
    <w:rsid w:val="003E2D1A"/>
    <w:rsid w:val="003F2416"/>
    <w:rsid w:val="004027C0"/>
    <w:rsid w:val="004133C4"/>
    <w:rsid w:val="004239A8"/>
    <w:rsid w:val="004660B1"/>
    <w:rsid w:val="00467A27"/>
    <w:rsid w:val="0047230B"/>
    <w:rsid w:val="00484BC9"/>
    <w:rsid w:val="00491E00"/>
    <w:rsid w:val="004A61D4"/>
    <w:rsid w:val="004B0184"/>
    <w:rsid w:val="004C2A94"/>
    <w:rsid w:val="004E556A"/>
    <w:rsid w:val="004F2AEC"/>
    <w:rsid w:val="00513557"/>
    <w:rsid w:val="00537438"/>
    <w:rsid w:val="00550124"/>
    <w:rsid w:val="00550EEB"/>
    <w:rsid w:val="00551CB5"/>
    <w:rsid w:val="00560B5B"/>
    <w:rsid w:val="0058680D"/>
    <w:rsid w:val="005964F0"/>
    <w:rsid w:val="005B3406"/>
    <w:rsid w:val="005B5A94"/>
    <w:rsid w:val="005D12FD"/>
    <w:rsid w:val="005E0C2B"/>
    <w:rsid w:val="005E52B4"/>
    <w:rsid w:val="00613BC0"/>
    <w:rsid w:val="0062656F"/>
    <w:rsid w:val="00642F0D"/>
    <w:rsid w:val="00647396"/>
    <w:rsid w:val="00653523"/>
    <w:rsid w:val="006827A0"/>
    <w:rsid w:val="00696784"/>
    <w:rsid w:val="006C2EFD"/>
    <w:rsid w:val="006C3FFC"/>
    <w:rsid w:val="006C79D4"/>
    <w:rsid w:val="006C7C37"/>
    <w:rsid w:val="00710F0A"/>
    <w:rsid w:val="007144BA"/>
    <w:rsid w:val="00715943"/>
    <w:rsid w:val="00715E5B"/>
    <w:rsid w:val="0072279D"/>
    <w:rsid w:val="00727B2C"/>
    <w:rsid w:val="00730DB5"/>
    <w:rsid w:val="007454F0"/>
    <w:rsid w:val="00746662"/>
    <w:rsid w:val="00753C80"/>
    <w:rsid w:val="00754F39"/>
    <w:rsid w:val="00787D86"/>
    <w:rsid w:val="007A727F"/>
    <w:rsid w:val="007D3335"/>
    <w:rsid w:val="00800368"/>
    <w:rsid w:val="00821303"/>
    <w:rsid w:val="008331AD"/>
    <w:rsid w:val="00836F84"/>
    <w:rsid w:val="008B0EDC"/>
    <w:rsid w:val="008B3CCB"/>
    <w:rsid w:val="008D2E45"/>
    <w:rsid w:val="00932888"/>
    <w:rsid w:val="00941374"/>
    <w:rsid w:val="0094236B"/>
    <w:rsid w:val="009477B1"/>
    <w:rsid w:val="00960692"/>
    <w:rsid w:val="009647A8"/>
    <w:rsid w:val="0097030B"/>
    <w:rsid w:val="009A2A37"/>
    <w:rsid w:val="009C2139"/>
    <w:rsid w:val="00A01137"/>
    <w:rsid w:val="00A06E34"/>
    <w:rsid w:val="00A20A90"/>
    <w:rsid w:val="00A2154C"/>
    <w:rsid w:val="00A96A83"/>
    <w:rsid w:val="00AC218C"/>
    <w:rsid w:val="00AD374B"/>
    <w:rsid w:val="00AF7726"/>
    <w:rsid w:val="00B13684"/>
    <w:rsid w:val="00B22709"/>
    <w:rsid w:val="00BA622A"/>
    <w:rsid w:val="00BB4838"/>
    <w:rsid w:val="00BC7E55"/>
    <w:rsid w:val="00BE29FB"/>
    <w:rsid w:val="00BF0D96"/>
    <w:rsid w:val="00BF28EF"/>
    <w:rsid w:val="00BF49C1"/>
    <w:rsid w:val="00C005F0"/>
    <w:rsid w:val="00C01A44"/>
    <w:rsid w:val="00C024F5"/>
    <w:rsid w:val="00C1442E"/>
    <w:rsid w:val="00C16DDF"/>
    <w:rsid w:val="00C252D7"/>
    <w:rsid w:val="00C42AEC"/>
    <w:rsid w:val="00C505D4"/>
    <w:rsid w:val="00C5578D"/>
    <w:rsid w:val="00C739A4"/>
    <w:rsid w:val="00C74448"/>
    <w:rsid w:val="00C757EA"/>
    <w:rsid w:val="00C82DA2"/>
    <w:rsid w:val="00CA7370"/>
    <w:rsid w:val="00CC1A89"/>
    <w:rsid w:val="00CD4466"/>
    <w:rsid w:val="00CF6E7C"/>
    <w:rsid w:val="00D13A77"/>
    <w:rsid w:val="00D2465D"/>
    <w:rsid w:val="00D36C42"/>
    <w:rsid w:val="00D46517"/>
    <w:rsid w:val="00D47B7F"/>
    <w:rsid w:val="00D57048"/>
    <w:rsid w:val="00D57555"/>
    <w:rsid w:val="00D82A1E"/>
    <w:rsid w:val="00D86A47"/>
    <w:rsid w:val="00D91924"/>
    <w:rsid w:val="00D9421C"/>
    <w:rsid w:val="00DA003F"/>
    <w:rsid w:val="00DA5FC2"/>
    <w:rsid w:val="00DD50A3"/>
    <w:rsid w:val="00E0291C"/>
    <w:rsid w:val="00E05484"/>
    <w:rsid w:val="00E35F19"/>
    <w:rsid w:val="00E3617F"/>
    <w:rsid w:val="00E547EB"/>
    <w:rsid w:val="00E6668D"/>
    <w:rsid w:val="00E67221"/>
    <w:rsid w:val="00E84B9E"/>
    <w:rsid w:val="00E9126E"/>
    <w:rsid w:val="00ED2601"/>
    <w:rsid w:val="00EE4E63"/>
    <w:rsid w:val="00EF4EA0"/>
    <w:rsid w:val="00EF6465"/>
    <w:rsid w:val="00F03832"/>
    <w:rsid w:val="00F05528"/>
    <w:rsid w:val="00F23BBA"/>
    <w:rsid w:val="00F41312"/>
    <w:rsid w:val="00F54518"/>
    <w:rsid w:val="00F65425"/>
    <w:rsid w:val="00F6565A"/>
    <w:rsid w:val="00F66187"/>
    <w:rsid w:val="00FA6F73"/>
    <w:rsid w:val="00FC3FF8"/>
    <w:rsid w:val="00FD63CE"/>
    <w:rsid w:val="00FD6434"/>
    <w:rsid w:val="00FE6B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4F615"/>
  <w15:docId w15:val="{BCD83178-DE7A-4DFD-A1F4-6490DA67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6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4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E34"/>
  </w:style>
  <w:style w:type="paragraph" w:styleId="Footer">
    <w:name w:val="footer"/>
    <w:basedOn w:val="Normal"/>
    <w:link w:val="Foot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E34"/>
  </w:style>
  <w:style w:type="paragraph" w:styleId="Revision">
    <w:name w:val="Revision"/>
    <w:hidden/>
    <w:uiPriority w:val="99"/>
    <w:semiHidden/>
    <w:rsid w:val="006C79D4"/>
  </w:style>
  <w:style w:type="character" w:styleId="CommentReference">
    <w:name w:val="annotation reference"/>
    <w:basedOn w:val="DefaultParagraphFont"/>
    <w:uiPriority w:val="99"/>
    <w:semiHidden/>
    <w:unhideWhenUsed/>
    <w:rsid w:val="004C2A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A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A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A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6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MC</dc:creator>
  <cp:lastModifiedBy>Simon Sze</cp:lastModifiedBy>
  <cp:revision>12</cp:revision>
  <cp:lastPrinted>2020-07-30T04:19:00Z</cp:lastPrinted>
  <dcterms:created xsi:type="dcterms:W3CDTF">2021-05-26T06:33:00Z</dcterms:created>
  <dcterms:modified xsi:type="dcterms:W3CDTF">2021-07-27T05:39:00Z</dcterms:modified>
</cp:coreProperties>
</file>